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66310" w14:textId="6ACC5D52" w:rsidR="0093255A" w:rsidRDefault="007E6EDF">
      <w:pPr>
        <w:rPr>
          <w:noProof/>
          <w:lang w:eastAsia="en-GB"/>
        </w:rPr>
      </w:pPr>
      <w:bookmarkStart w:id="0" w:name="_GoBack"/>
      <w:bookmarkEnd w:id="0"/>
      <w:r w:rsidRPr="001E0DF1">
        <w:rPr>
          <w:noProof/>
          <w:lang w:eastAsia="en-GB"/>
        </w:rPr>
        <w:drawing>
          <wp:inline distT="0" distB="0" distL="0" distR="0" wp14:anchorId="5C62383B" wp14:editId="21D45BA4">
            <wp:extent cx="5629275" cy="847725"/>
            <wp:effectExtent l="0" t="0" r="0" b="0"/>
            <wp:docPr id="1" name="Picture 1" descr="C:\Users\asmit\AppData\Local\Microsoft\Windows\INetCache\Content.Word\OC heade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mit\AppData\Local\Microsoft\Windows\INetCache\Content.Word\OC header 1.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29275" cy="847725"/>
                    </a:xfrm>
                    <a:prstGeom prst="rect">
                      <a:avLst/>
                    </a:prstGeom>
                    <a:noFill/>
                    <a:ln>
                      <a:noFill/>
                    </a:ln>
                  </pic:spPr>
                </pic:pic>
              </a:graphicData>
            </a:graphic>
          </wp:inline>
        </w:drawing>
      </w:r>
    </w:p>
    <w:p w14:paraId="67C343FD" w14:textId="77777777" w:rsidR="00353D9D" w:rsidRDefault="00353D9D">
      <w:pPr>
        <w:rPr>
          <w:noProof/>
          <w:lang w:eastAsia="en-GB"/>
        </w:rPr>
      </w:pPr>
    </w:p>
    <w:p w14:paraId="49141F52" w14:textId="77777777" w:rsidR="00353D9D" w:rsidRDefault="00353D9D" w:rsidP="00353D9D">
      <w:pPr>
        <w:jc w:val="center"/>
        <w:rPr>
          <w:b/>
          <w:noProof/>
          <w:color w:val="00B050"/>
          <w:sz w:val="32"/>
          <w:szCs w:val="32"/>
          <w:lang w:eastAsia="en-GB"/>
        </w:rPr>
      </w:pPr>
      <w:r w:rsidRPr="00353D9D">
        <w:rPr>
          <w:b/>
          <w:noProof/>
          <w:color w:val="00B050"/>
          <w:sz w:val="32"/>
          <w:szCs w:val="32"/>
          <w:lang w:eastAsia="en-GB"/>
        </w:rPr>
        <w:t>Chairman’s Report for the year 2018</w:t>
      </w:r>
    </w:p>
    <w:p w14:paraId="24026189" w14:textId="77777777" w:rsidR="00353D9D" w:rsidRDefault="00353D9D" w:rsidP="00353D9D">
      <w:pPr>
        <w:jc w:val="center"/>
        <w:rPr>
          <w:b/>
          <w:noProof/>
          <w:color w:val="00B050"/>
          <w:sz w:val="32"/>
          <w:szCs w:val="32"/>
          <w:lang w:eastAsia="en-GB"/>
        </w:rPr>
      </w:pPr>
    </w:p>
    <w:p w14:paraId="0A6488F5" w14:textId="77777777" w:rsidR="00353D9D" w:rsidRDefault="00353D9D" w:rsidP="009F25E0">
      <w:pPr>
        <w:jc w:val="both"/>
        <w:rPr>
          <w:noProof/>
          <w:color w:val="auto"/>
          <w:sz w:val="24"/>
          <w:szCs w:val="24"/>
          <w:lang w:eastAsia="en-GB"/>
        </w:rPr>
      </w:pPr>
      <w:r>
        <w:rPr>
          <w:noProof/>
          <w:color w:val="auto"/>
          <w:sz w:val="24"/>
          <w:szCs w:val="24"/>
          <w:lang w:eastAsia="en-GB"/>
        </w:rPr>
        <w:t xml:space="preserve">It gives me great pleasure to submit my report on the activities of The Old Cicestrians and the Committee for the past year. 2018 was my first year as Chairman and I must first thank an active and supportive committee who worked hard on members behalf throughout the year. </w:t>
      </w:r>
    </w:p>
    <w:p w14:paraId="4DE6DDB8" w14:textId="77777777" w:rsidR="00353D9D" w:rsidRDefault="00353D9D" w:rsidP="009F25E0">
      <w:pPr>
        <w:jc w:val="both"/>
        <w:rPr>
          <w:noProof/>
          <w:color w:val="auto"/>
          <w:sz w:val="24"/>
          <w:szCs w:val="24"/>
          <w:lang w:eastAsia="en-GB"/>
        </w:rPr>
      </w:pPr>
    </w:p>
    <w:p w14:paraId="2CD4B6F5" w14:textId="77777777" w:rsidR="00353D9D" w:rsidRDefault="00353D9D" w:rsidP="009F25E0">
      <w:pPr>
        <w:jc w:val="both"/>
        <w:rPr>
          <w:noProof/>
          <w:color w:val="auto"/>
          <w:sz w:val="24"/>
          <w:szCs w:val="24"/>
          <w:lang w:eastAsia="en-GB"/>
        </w:rPr>
      </w:pPr>
      <w:r>
        <w:rPr>
          <w:noProof/>
          <w:color w:val="auto"/>
          <w:sz w:val="24"/>
          <w:szCs w:val="24"/>
          <w:lang w:eastAsia="en-GB"/>
        </w:rPr>
        <w:t>A momentous year – the decision was made to celebrate the 90</w:t>
      </w:r>
      <w:r w:rsidRPr="00353D9D">
        <w:rPr>
          <w:noProof/>
          <w:color w:val="auto"/>
          <w:sz w:val="24"/>
          <w:szCs w:val="24"/>
          <w:vertAlign w:val="superscript"/>
          <w:lang w:eastAsia="en-GB"/>
        </w:rPr>
        <w:t>th</w:t>
      </w:r>
      <w:r>
        <w:rPr>
          <w:noProof/>
          <w:color w:val="auto"/>
          <w:sz w:val="24"/>
          <w:szCs w:val="24"/>
          <w:lang w:eastAsia="en-GB"/>
        </w:rPr>
        <w:t xml:space="preserve"> Anniversary of the foundation of the school and the subsequent developments over the ninety years. A small sub-committee</w:t>
      </w:r>
      <w:r w:rsidR="007B7F55">
        <w:rPr>
          <w:noProof/>
          <w:color w:val="auto"/>
          <w:sz w:val="24"/>
          <w:szCs w:val="24"/>
          <w:lang w:eastAsia="en-GB"/>
        </w:rPr>
        <w:t xml:space="preserve"> was formed</w:t>
      </w:r>
      <w:r>
        <w:rPr>
          <w:noProof/>
          <w:color w:val="auto"/>
          <w:sz w:val="24"/>
          <w:szCs w:val="24"/>
          <w:lang w:eastAsia="en-GB"/>
        </w:rPr>
        <w:t>, chaired by Alan Green and including John Child, Clive Sayer and Bill Allen</w:t>
      </w:r>
      <w:r w:rsidR="007B7F55">
        <w:rPr>
          <w:noProof/>
          <w:color w:val="auto"/>
          <w:sz w:val="24"/>
          <w:szCs w:val="24"/>
          <w:lang w:eastAsia="en-GB"/>
        </w:rPr>
        <w:t xml:space="preserve"> (later joined by Jonathan Harry as Booking Clerk). After extensive consultation and planning meetings, a date was fixed </w:t>
      </w:r>
      <w:r w:rsidR="00A67E72">
        <w:rPr>
          <w:noProof/>
          <w:color w:val="auto"/>
          <w:sz w:val="24"/>
          <w:szCs w:val="24"/>
          <w:lang w:eastAsia="en-GB"/>
        </w:rPr>
        <w:t xml:space="preserve">for CHSB90 </w:t>
      </w:r>
      <w:r w:rsidR="007B7F55">
        <w:rPr>
          <w:noProof/>
          <w:color w:val="auto"/>
          <w:sz w:val="24"/>
          <w:szCs w:val="24"/>
          <w:lang w:eastAsia="en-GB"/>
        </w:rPr>
        <w:t>(October 20</w:t>
      </w:r>
      <w:r w:rsidR="007B7F55" w:rsidRPr="007B7F55">
        <w:rPr>
          <w:noProof/>
          <w:color w:val="auto"/>
          <w:sz w:val="24"/>
          <w:szCs w:val="24"/>
          <w:vertAlign w:val="superscript"/>
          <w:lang w:eastAsia="en-GB"/>
        </w:rPr>
        <w:t>th</w:t>
      </w:r>
      <w:r w:rsidR="007B7F55">
        <w:rPr>
          <w:noProof/>
          <w:color w:val="auto"/>
          <w:sz w:val="24"/>
          <w:szCs w:val="24"/>
          <w:lang w:eastAsia="en-GB"/>
        </w:rPr>
        <w:t xml:space="preserve">) and </w:t>
      </w:r>
      <w:r w:rsidR="0090700C">
        <w:rPr>
          <w:noProof/>
          <w:color w:val="auto"/>
          <w:sz w:val="24"/>
          <w:szCs w:val="24"/>
          <w:lang w:eastAsia="en-GB"/>
        </w:rPr>
        <w:t xml:space="preserve">the </w:t>
      </w:r>
      <w:r w:rsidR="007B7F55">
        <w:rPr>
          <w:noProof/>
          <w:color w:val="auto"/>
          <w:sz w:val="24"/>
          <w:szCs w:val="24"/>
          <w:lang w:eastAsia="en-GB"/>
        </w:rPr>
        <w:t xml:space="preserve">programme planned for the day. A Commemorative Booklet, Static display boards and Presentations of the </w:t>
      </w:r>
      <w:r w:rsidR="007B7F55" w:rsidRPr="009F25E0">
        <w:rPr>
          <w:noProof/>
          <w:color w:val="auto"/>
          <w:sz w:val="24"/>
          <w:szCs w:val="24"/>
          <w:lang w:eastAsia="en-GB"/>
        </w:rPr>
        <w:t>school</w:t>
      </w:r>
      <w:r w:rsidR="009F25E0">
        <w:rPr>
          <w:noProof/>
          <w:color w:val="auto"/>
          <w:sz w:val="24"/>
          <w:szCs w:val="24"/>
          <w:lang w:eastAsia="en-GB"/>
        </w:rPr>
        <w:t>'</w:t>
      </w:r>
      <w:r w:rsidR="007B7F55" w:rsidRPr="009F25E0">
        <w:rPr>
          <w:noProof/>
          <w:color w:val="auto"/>
          <w:sz w:val="24"/>
          <w:szCs w:val="24"/>
          <w:lang w:eastAsia="en-GB"/>
        </w:rPr>
        <w:t>s</w:t>
      </w:r>
      <w:r w:rsidR="007B7F55">
        <w:rPr>
          <w:noProof/>
          <w:color w:val="auto"/>
          <w:sz w:val="24"/>
          <w:szCs w:val="24"/>
          <w:lang w:eastAsia="en-GB"/>
        </w:rPr>
        <w:t xml:space="preserve"> history were created. Dis</w:t>
      </w:r>
      <w:r w:rsidR="0090700C">
        <w:rPr>
          <w:noProof/>
          <w:color w:val="auto"/>
          <w:sz w:val="24"/>
          <w:szCs w:val="24"/>
          <w:lang w:eastAsia="en-GB"/>
        </w:rPr>
        <w:t>plays of CCF, G</w:t>
      </w:r>
      <w:r w:rsidR="007B7F55">
        <w:rPr>
          <w:noProof/>
          <w:color w:val="auto"/>
          <w:sz w:val="24"/>
          <w:szCs w:val="24"/>
          <w:lang w:eastAsia="en-GB"/>
        </w:rPr>
        <w:t>ymnastics and a Planetarium visit and lecture by John Mason MBE on Tim Peake were planned. Impleme</w:t>
      </w:r>
      <w:r w:rsidR="00A20697">
        <w:rPr>
          <w:noProof/>
          <w:color w:val="auto"/>
          <w:sz w:val="24"/>
          <w:szCs w:val="24"/>
          <w:lang w:eastAsia="en-GB"/>
        </w:rPr>
        <w:t>ntation and responsibilities were</w:t>
      </w:r>
      <w:r w:rsidR="007B7F55">
        <w:rPr>
          <w:noProof/>
          <w:color w:val="auto"/>
          <w:sz w:val="24"/>
          <w:szCs w:val="24"/>
          <w:lang w:eastAsia="en-GB"/>
        </w:rPr>
        <w:t xml:space="preserve"> agreed and the resulting day</w:t>
      </w:r>
      <w:r w:rsidR="0090700C">
        <w:rPr>
          <w:noProof/>
          <w:color w:val="auto"/>
          <w:sz w:val="24"/>
          <w:szCs w:val="24"/>
          <w:lang w:eastAsia="en-GB"/>
        </w:rPr>
        <w:t>,</w:t>
      </w:r>
      <w:r w:rsidR="007B7F55">
        <w:rPr>
          <w:noProof/>
          <w:color w:val="auto"/>
          <w:sz w:val="24"/>
          <w:szCs w:val="24"/>
          <w:lang w:eastAsia="en-GB"/>
        </w:rPr>
        <w:t xml:space="preserve"> in beautiful weather</w:t>
      </w:r>
      <w:r w:rsidR="0090700C">
        <w:rPr>
          <w:noProof/>
          <w:color w:val="auto"/>
          <w:sz w:val="24"/>
          <w:szCs w:val="24"/>
          <w:lang w:eastAsia="en-GB"/>
        </w:rPr>
        <w:t>,</w:t>
      </w:r>
      <w:r w:rsidR="007B7F55">
        <w:rPr>
          <w:noProof/>
          <w:color w:val="auto"/>
          <w:sz w:val="24"/>
          <w:szCs w:val="24"/>
          <w:lang w:eastAsia="en-GB"/>
        </w:rPr>
        <w:t xml:space="preserve"> was a</w:t>
      </w:r>
      <w:r w:rsidR="00A20697">
        <w:rPr>
          <w:noProof/>
          <w:color w:val="auto"/>
          <w:sz w:val="24"/>
          <w:szCs w:val="24"/>
          <w:lang w:eastAsia="en-GB"/>
        </w:rPr>
        <w:t xml:space="preserve"> </w:t>
      </w:r>
      <w:r w:rsidR="007B7F55">
        <w:rPr>
          <w:noProof/>
          <w:color w:val="auto"/>
          <w:sz w:val="24"/>
          <w:szCs w:val="24"/>
          <w:lang w:eastAsia="en-GB"/>
        </w:rPr>
        <w:t>great success</w:t>
      </w:r>
      <w:r w:rsidR="00A20697">
        <w:rPr>
          <w:noProof/>
          <w:color w:val="auto"/>
          <w:sz w:val="24"/>
          <w:szCs w:val="24"/>
          <w:lang w:eastAsia="en-GB"/>
        </w:rPr>
        <w:t xml:space="preserve"> – well received and enjoyed by over 160 Old Boys, Staff and partners. Attendees tended to be of the older generations from the  ‘40s, ‘50s, ‘60s and ‘70s. This despite strong efforts to encourage more recent ’leavers’. Perhaps their nostalgia interests will come later and the OCs </w:t>
      </w:r>
      <w:r w:rsidR="00A20697" w:rsidRPr="009F25E0">
        <w:rPr>
          <w:noProof/>
          <w:color w:val="auto"/>
          <w:sz w:val="24"/>
          <w:szCs w:val="24"/>
          <w:lang w:eastAsia="en-GB"/>
        </w:rPr>
        <w:t>Committee</w:t>
      </w:r>
      <w:r w:rsidR="00A20697">
        <w:rPr>
          <w:noProof/>
          <w:color w:val="auto"/>
          <w:sz w:val="24"/>
          <w:szCs w:val="24"/>
          <w:lang w:eastAsia="en-GB"/>
        </w:rPr>
        <w:t xml:space="preserve"> must identify, recognise and be ready to address their future needs. </w:t>
      </w:r>
      <w:r w:rsidR="001D7F73">
        <w:rPr>
          <w:noProof/>
          <w:color w:val="auto"/>
          <w:sz w:val="24"/>
          <w:szCs w:val="24"/>
          <w:lang w:eastAsia="en-GB"/>
        </w:rPr>
        <w:t>The publicity for the event was org</w:t>
      </w:r>
      <w:r w:rsidR="0012101D">
        <w:rPr>
          <w:noProof/>
          <w:color w:val="auto"/>
          <w:sz w:val="24"/>
          <w:szCs w:val="24"/>
          <w:lang w:eastAsia="en-GB"/>
        </w:rPr>
        <w:t>a</w:t>
      </w:r>
      <w:r w:rsidR="001D7F73">
        <w:rPr>
          <w:noProof/>
          <w:color w:val="auto"/>
          <w:sz w:val="24"/>
          <w:szCs w:val="24"/>
          <w:lang w:eastAsia="en-GB"/>
        </w:rPr>
        <w:t xml:space="preserve">nised by Clive Sayer and local papers helpfully </w:t>
      </w:r>
      <w:r w:rsidR="0012101D">
        <w:rPr>
          <w:noProof/>
          <w:color w:val="auto"/>
          <w:sz w:val="24"/>
          <w:szCs w:val="24"/>
          <w:lang w:eastAsia="en-GB"/>
        </w:rPr>
        <w:t xml:space="preserve">had articles before and after. </w:t>
      </w:r>
      <w:r w:rsidR="00A20697">
        <w:rPr>
          <w:noProof/>
          <w:color w:val="auto"/>
          <w:sz w:val="24"/>
          <w:szCs w:val="24"/>
          <w:lang w:eastAsia="en-GB"/>
        </w:rPr>
        <w:t>I must thank all the full committee members for their hard work before, during and after the event.</w:t>
      </w:r>
    </w:p>
    <w:p w14:paraId="777BAA0B" w14:textId="77777777" w:rsidR="00A20697" w:rsidRDefault="00A20697" w:rsidP="009F25E0">
      <w:pPr>
        <w:jc w:val="both"/>
        <w:rPr>
          <w:noProof/>
          <w:color w:val="auto"/>
          <w:sz w:val="24"/>
          <w:szCs w:val="24"/>
          <w:lang w:eastAsia="en-GB"/>
        </w:rPr>
      </w:pPr>
    </w:p>
    <w:p w14:paraId="5E376E6A" w14:textId="77777777" w:rsidR="00A20697" w:rsidRDefault="00A20697" w:rsidP="009F25E0">
      <w:pPr>
        <w:jc w:val="both"/>
        <w:rPr>
          <w:noProof/>
          <w:color w:val="auto"/>
          <w:sz w:val="24"/>
          <w:szCs w:val="24"/>
          <w:lang w:eastAsia="en-GB"/>
        </w:rPr>
      </w:pPr>
      <w:r>
        <w:rPr>
          <w:noProof/>
          <w:color w:val="auto"/>
          <w:sz w:val="24"/>
          <w:szCs w:val="24"/>
          <w:lang w:eastAsia="en-GB"/>
        </w:rPr>
        <w:t>Other activity during the year included regular reports from Colin Snook on his meticulously researched</w:t>
      </w:r>
      <w:r w:rsidR="0090700C">
        <w:rPr>
          <w:noProof/>
          <w:color w:val="auto"/>
          <w:sz w:val="24"/>
          <w:szCs w:val="24"/>
          <w:lang w:eastAsia="en-GB"/>
        </w:rPr>
        <w:t xml:space="preserve"> project on the World War II</w:t>
      </w:r>
      <w:r>
        <w:rPr>
          <w:noProof/>
          <w:color w:val="auto"/>
          <w:sz w:val="24"/>
          <w:szCs w:val="24"/>
          <w:lang w:eastAsia="en-GB"/>
        </w:rPr>
        <w:t xml:space="preserve"> </w:t>
      </w:r>
      <w:r w:rsidR="0090700C">
        <w:rPr>
          <w:noProof/>
          <w:color w:val="auto"/>
          <w:sz w:val="24"/>
          <w:szCs w:val="24"/>
          <w:lang w:eastAsia="en-GB"/>
        </w:rPr>
        <w:t xml:space="preserve">and the </w:t>
      </w:r>
      <w:r>
        <w:rPr>
          <w:noProof/>
          <w:color w:val="auto"/>
          <w:sz w:val="24"/>
          <w:szCs w:val="24"/>
          <w:lang w:eastAsia="en-GB"/>
        </w:rPr>
        <w:t xml:space="preserve">Old Boys and </w:t>
      </w:r>
      <w:r w:rsidR="0090700C">
        <w:rPr>
          <w:noProof/>
          <w:color w:val="auto"/>
          <w:sz w:val="24"/>
          <w:szCs w:val="24"/>
          <w:lang w:eastAsia="en-GB"/>
        </w:rPr>
        <w:t xml:space="preserve">a </w:t>
      </w:r>
      <w:r>
        <w:rPr>
          <w:noProof/>
          <w:color w:val="auto"/>
          <w:sz w:val="24"/>
          <w:szCs w:val="24"/>
          <w:lang w:eastAsia="en-GB"/>
        </w:rPr>
        <w:t xml:space="preserve">Master who died </w:t>
      </w:r>
      <w:r w:rsidR="00A67E72" w:rsidRPr="009F25E0">
        <w:rPr>
          <w:noProof/>
          <w:color w:val="auto"/>
          <w:sz w:val="24"/>
          <w:szCs w:val="24"/>
          <w:lang w:eastAsia="en-GB"/>
        </w:rPr>
        <w:t>fighting</w:t>
      </w:r>
      <w:r w:rsidR="00A67E72">
        <w:rPr>
          <w:noProof/>
          <w:color w:val="auto"/>
          <w:sz w:val="24"/>
          <w:szCs w:val="24"/>
          <w:lang w:eastAsia="en-GB"/>
        </w:rPr>
        <w:t xml:space="preserve"> for Britain. “The Fallen” was presented at CHSB90, together with a draft Book </w:t>
      </w:r>
      <w:r w:rsidR="00A67E72" w:rsidRPr="009F25E0">
        <w:rPr>
          <w:noProof/>
          <w:color w:val="auto"/>
          <w:sz w:val="24"/>
          <w:szCs w:val="24"/>
          <w:lang w:eastAsia="en-GB"/>
        </w:rPr>
        <w:t>av</w:t>
      </w:r>
      <w:r w:rsidR="009F25E0">
        <w:rPr>
          <w:noProof/>
          <w:color w:val="auto"/>
          <w:sz w:val="24"/>
          <w:szCs w:val="24"/>
          <w:lang w:eastAsia="en-GB"/>
        </w:rPr>
        <w:t>a</w:t>
      </w:r>
      <w:r w:rsidR="00A67E72" w:rsidRPr="009F25E0">
        <w:rPr>
          <w:noProof/>
          <w:color w:val="auto"/>
          <w:sz w:val="24"/>
          <w:szCs w:val="24"/>
          <w:lang w:eastAsia="en-GB"/>
        </w:rPr>
        <w:t>ilable</w:t>
      </w:r>
      <w:r w:rsidR="00A67E72">
        <w:rPr>
          <w:noProof/>
          <w:color w:val="auto"/>
          <w:sz w:val="24"/>
          <w:szCs w:val="24"/>
          <w:lang w:eastAsia="en-GB"/>
        </w:rPr>
        <w:t xml:space="preserve"> for purchase. Our congratulations to Colin</w:t>
      </w:r>
      <w:r w:rsidR="00611996">
        <w:rPr>
          <w:noProof/>
          <w:color w:val="auto"/>
          <w:sz w:val="24"/>
          <w:szCs w:val="24"/>
          <w:lang w:eastAsia="en-GB"/>
        </w:rPr>
        <w:t xml:space="preserve"> -</w:t>
      </w:r>
      <w:r w:rsidR="00A67E72">
        <w:rPr>
          <w:noProof/>
          <w:color w:val="auto"/>
          <w:sz w:val="24"/>
          <w:szCs w:val="24"/>
          <w:lang w:eastAsia="en-GB"/>
        </w:rPr>
        <w:t xml:space="preserve"> and </w:t>
      </w:r>
      <w:r w:rsidR="00611996">
        <w:rPr>
          <w:noProof/>
          <w:color w:val="auto"/>
          <w:sz w:val="24"/>
          <w:szCs w:val="24"/>
          <w:lang w:eastAsia="en-GB"/>
        </w:rPr>
        <w:t xml:space="preserve">to </w:t>
      </w:r>
      <w:r w:rsidR="00A67E72">
        <w:rPr>
          <w:noProof/>
          <w:color w:val="auto"/>
          <w:sz w:val="24"/>
          <w:szCs w:val="24"/>
          <w:lang w:eastAsia="en-GB"/>
        </w:rPr>
        <w:t xml:space="preserve">Ian Walters and Richard </w:t>
      </w:r>
      <w:r w:rsidR="00B0540D">
        <w:rPr>
          <w:noProof/>
          <w:color w:val="auto"/>
          <w:sz w:val="24"/>
          <w:szCs w:val="24"/>
          <w:lang w:eastAsia="en-GB"/>
        </w:rPr>
        <w:t>Wood-</w:t>
      </w:r>
      <w:r w:rsidR="00A67E72">
        <w:rPr>
          <w:noProof/>
          <w:color w:val="auto"/>
          <w:sz w:val="24"/>
          <w:szCs w:val="24"/>
          <w:lang w:eastAsia="en-GB"/>
        </w:rPr>
        <w:t>Kneller who supported the idea.</w:t>
      </w:r>
    </w:p>
    <w:p w14:paraId="0F93D39E" w14:textId="77777777" w:rsidR="00A67E72" w:rsidRDefault="00A67E72" w:rsidP="009F25E0">
      <w:pPr>
        <w:jc w:val="both"/>
        <w:rPr>
          <w:noProof/>
          <w:color w:val="auto"/>
          <w:sz w:val="24"/>
          <w:szCs w:val="24"/>
          <w:lang w:eastAsia="en-GB"/>
        </w:rPr>
      </w:pPr>
    </w:p>
    <w:p w14:paraId="352A1896" w14:textId="77777777" w:rsidR="00A67E72" w:rsidRDefault="00A67E72" w:rsidP="009F25E0">
      <w:pPr>
        <w:jc w:val="both"/>
        <w:rPr>
          <w:noProof/>
          <w:color w:val="auto"/>
          <w:sz w:val="24"/>
          <w:szCs w:val="24"/>
          <w:lang w:eastAsia="en-GB"/>
        </w:rPr>
      </w:pPr>
      <w:r>
        <w:rPr>
          <w:noProof/>
          <w:color w:val="auto"/>
          <w:sz w:val="24"/>
          <w:szCs w:val="24"/>
          <w:lang w:eastAsia="en-GB"/>
        </w:rPr>
        <w:t xml:space="preserve">A summer event for members, spouses and friends </w:t>
      </w:r>
      <w:r w:rsidRPr="009F25E0">
        <w:rPr>
          <w:noProof/>
          <w:color w:val="auto"/>
          <w:sz w:val="24"/>
          <w:szCs w:val="24"/>
          <w:lang w:eastAsia="en-GB"/>
        </w:rPr>
        <w:t>was</w:t>
      </w:r>
      <w:r>
        <w:rPr>
          <w:noProof/>
          <w:color w:val="auto"/>
          <w:sz w:val="24"/>
          <w:szCs w:val="24"/>
          <w:lang w:eastAsia="en-GB"/>
        </w:rPr>
        <w:t xml:space="preserve"> organised -  this year a boat cruise on the waters of Chichester Harbour from Itchenor was </w:t>
      </w:r>
      <w:r w:rsidRPr="009F25E0">
        <w:rPr>
          <w:noProof/>
          <w:color w:val="auto"/>
          <w:sz w:val="24"/>
          <w:szCs w:val="24"/>
          <w:lang w:eastAsia="en-GB"/>
        </w:rPr>
        <w:t>held,</w:t>
      </w:r>
      <w:r>
        <w:rPr>
          <w:noProof/>
          <w:color w:val="auto"/>
          <w:sz w:val="24"/>
          <w:szCs w:val="24"/>
          <w:lang w:eastAsia="en-GB"/>
        </w:rPr>
        <w:t xml:space="preserve"> once again in lovely weather followed by a pub lunch at the Ship Inn at Itchenor. Colin Snook is to be thanked for organising an excellent day.</w:t>
      </w:r>
      <w:r w:rsidR="000C5298">
        <w:rPr>
          <w:noProof/>
          <w:color w:val="auto"/>
          <w:sz w:val="24"/>
          <w:szCs w:val="24"/>
          <w:lang w:eastAsia="en-GB"/>
        </w:rPr>
        <w:t xml:space="preserve"> And following the AGM our annual Christmas Lunch will be addressed by Neil Odin</w:t>
      </w:r>
      <w:r w:rsidR="006C6087">
        <w:rPr>
          <w:noProof/>
          <w:color w:val="auto"/>
          <w:sz w:val="24"/>
          <w:szCs w:val="24"/>
          <w:lang w:eastAsia="en-GB"/>
        </w:rPr>
        <w:t>, Chief Fire Officer for Hampshire and IOW. Joint organisers John Wood and Dennis Sheppard do sterling work in the arrangements.</w:t>
      </w:r>
    </w:p>
    <w:p w14:paraId="2AFDF135" w14:textId="77777777" w:rsidR="00A67E72" w:rsidRDefault="00A67E72" w:rsidP="009F25E0">
      <w:pPr>
        <w:jc w:val="both"/>
        <w:rPr>
          <w:noProof/>
          <w:color w:val="auto"/>
          <w:sz w:val="24"/>
          <w:szCs w:val="24"/>
          <w:lang w:eastAsia="en-GB"/>
        </w:rPr>
      </w:pPr>
    </w:p>
    <w:p w14:paraId="6B1B595D" w14:textId="77777777" w:rsidR="00A67E72" w:rsidRDefault="00A67E72" w:rsidP="009F25E0">
      <w:pPr>
        <w:jc w:val="both"/>
        <w:rPr>
          <w:noProof/>
          <w:color w:val="auto"/>
          <w:sz w:val="24"/>
          <w:szCs w:val="24"/>
          <w:lang w:eastAsia="en-GB"/>
        </w:rPr>
      </w:pPr>
      <w:r>
        <w:rPr>
          <w:noProof/>
          <w:color w:val="auto"/>
          <w:sz w:val="24"/>
          <w:szCs w:val="24"/>
          <w:lang w:eastAsia="en-GB"/>
        </w:rPr>
        <w:t>Continuing liaison with Chiche</w:t>
      </w:r>
      <w:r w:rsidR="00DA4EC4">
        <w:rPr>
          <w:noProof/>
          <w:color w:val="auto"/>
          <w:sz w:val="24"/>
          <w:szCs w:val="24"/>
          <w:lang w:eastAsia="en-GB"/>
        </w:rPr>
        <w:t>ster High School was John Child’</w:t>
      </w:r>
      <w:r>
        <w:rPr>
          <w:noProof/>
          <w:color w:val="auto"/>
          <w:sz w:val="24"/>
          <w:szCs w:val="24"/>
          <w:lang w:eastAsia="en-GB"/>
        </w:rPr>
        <w:t>s bailiwick and the school was very helpfu</w:t>
      </w:r>
      <w:r w:rsidR="0090700C">
        <w:rPr>
          <w:noProof/>
          <w:color w:val="auto"/>
          <w:sz w:val="24"/>
          <w:szCs w:val="24"/>
          <w:lang w:eastAsia="en-GB"/>
        </w:rPr>
        <w:t>l with CHSB90. Our thanks were</w:t>
      </w:r>
      <w:r w:rsidR="00DA4EC4">
        <w:rPr>
          <w:noProof/>
          <w:color w:val="auto"/>
          <w:sz w:val="24"/>
          <w:szCs w:val="24"/>
          <w:lang w:eastAsia="en-GB"/>
        </w:rPr>
        <w:t xml:space="preserve"> made</w:t>
      </w:r>
      <w:r>
        <w:rPr>
          <w:noProof/>
          <w:color w:val="auto"/>
          <w:sz w:val="24"/>
          <w:szCs w:val="24"/>
          <w:lang w:eastAsia="en-GB"/>
        </w:rPr>
        <w:t xml:space="preserve"> by the donation of the d</w:t>
      </w:r>
      <w:r w:rsidR="00DA4EC4">
        <w:rPr>
          <w:noProof/>
          <w:color w:val="auto"/>
          <w:sz w:val="24"/>
          <w:szCs w:val="24"/>
          <w:lang w:eastAsia="en-GB"/>
        </w:rPr>
        <w:t xml:space="preserve">isplay boards used at CHSB90, that had </w:t>
      </w:r>
      <w:r w:rsidR="00DA4EC4" w:rsidRPr="009F25E0">
        <w:rPr>
          <w:noProof/>
          <w:color w:val="auto"/>
          <w:sz w:val="24"/>
          <w:szCs w:val="24"/>
          <w:lang w:eastAsia="en-GB"/>
        </w:rPr>
        <w:t>been funded</w:t>
      </w:r>
      <w:r w:rsidR="00DA4EC4">
        <w:rPr>
          <w:noProof/>
          <w:color w:val="auto"/>
          <w:sz w:val="24"/>
          <w:szCs w:val="24"/>
          <w:lang w:eastAsia="en-GB"/>
        </w:rPr>
        <w:t xml:space="preserve"> by generous do</w:t>
      </w:r>
      <w:r>
        <w:rPr>
          <w:noProof/>
          <w:color w:val="auto"/>
          <w:sz w:val="24"/>
          <w:szCs w:val="24"/>
          <w:lang w:eastAsia="en-GB"/>
        </w:rPr>
        <w:t>nations by Old Boys and the OC committee.</w:t>
      </w:r>
      <w:r w:rsidR="00DA4EC4">
        <w:rPr>
          <w:noProof/>
          <w:color w:val="auto"/>
          <w:sz w:val="24"/>
          <w:szCs w:val="24"/>
          <w:lang w:eastAsia="en-GB"/>
        </w:rPr>
        <w:t xml:space="preserve"> This close, harmonious relationship we hope to build on in the future.</w:t>
      </w:r>
    </w:p>
    <w:p w14:paraId="13404032" w14:textId="77777777" w:rsidR="00DA4EC4" w:rsidRDefault="00DA4EC4" w:rsidP="009F25E0">
      <w:pPr>
        <w:jc w:val="both"/>
        <w:rPr>
          <w:noProof/>
          <w:color w:val="auto"/>
          <w:sz w:val="24"/>
          <w:szCs w:val="24"/>
          <w:lang w:eastAsia="en-GB"/>
        </w:rPr>
      </w:pPr>
    </w:p>
    <w:p w14:paraId="22EB77F0" w14:textId="77777777" w:rsidR="00DA4EC4" w:rsidRDefault="00DA4EC4" w:rsidP="009F25E0">
      <w:pPr>
        <w:jc w:val="both"/>
        <w:rPr>
          <w:noProof/>
          <w:color w:val="auto"/>
          <w:sz w:val="24"/>
          <w:szCs w:val="24"/>
          <w:lang w:eastAsia="en-GB"/>
        </w:rPr>
      </w:pPr>
      <w:r>
        <w:rPr>
          <w:noProof/>
          <w:color w:val="auto"/>
          <w:sz w:val="24"/>
          <w:szCs w:val="24"/>
          <w:lang w:eastAsia="en-GB"/>
        </w:rPr>
        <w:t>CHSB90 also saw an increase in deposits of photos and memorabilia to the archive that Alan Green keeps so meticulously.</w:t>
      </w:r>
    </w:p>
    <w:p w14:paraId="3E64E763" w14:textId="77777777" w:rsidR="00DA4EC4" w:rsidRDefault="00DA4EC4" w:rsidP="009F25E0">
      <w:pPr>
        <w:jc w:val="both"/>
        <w:rPr>
          <w:noProof/>
          <w:color w:val="auto"/>
          <w:sz w:val="24"/>
          <w:szCs w:val="24"/>
          <w:lang w:eastAsia="en-GB"/>
        </w:rPr>
      </w:pPr>
    </w:p>
    <w:p w14:paraId="400D9975" w14:textId="77777777" w:rsidR="00DA4EC4" w:rsidRDefault="00DA4EC4" w:rsidP="009F25E0">
      <w:pPr>
        <w:jc w:val="both"/>
        <w:rPr>
          <w:noProof/>
          <w:color w:val="auto"/>
          <w:sz w:val="24"/>
          <w:szCs w:val="24"/>
          <w:lang w:eastAsia="en-GB"/>
        </w:rPr>
      </w:pPr>
      <w:r>
        <w:rPr>
          <w:noProof/>
          <w:color w:val="auto"/>
          <w:sz w:val="24"/>
          <w:szCs w:val="24"/>
          <w:lang w:eastAsia="en-GB"/>
        </w:rPr>
        <w:t xml:space="preserve">An upgrade and fresh approach to the Website was well received and provided a very useful tool to keep members and interested non-members up to date with activity. Richard </w:t>
      </w:r>
      <w:r w:rsidR="009F25E0">
        <w:rPr>
          <w:noProof/>
          <w:color w:val="auto"/>
          <w:sz w:val="24"/>
          <w:szCs w:val="24"/>
          <w:lang w:eastAsia="en-GB"/>
        </w:rPr>
        <w:t>Wood-</w:t>
      </w:r>
      <w:r>
        <w:rPr>
          <w:noProof/>
          <w:color w:val="auto"/>
          <w:sz w:val="24"/>
          <w:szCs w:val="24"/>
          <w:lang w:eastAsia="en-GB"/>
        </w:rPr>
        <w:t>Kneller (Webmaster) and Scot Bastion (Website Designer) are commended for their work on the site. And the Facebook site gives a forum for old boys to share ideas and memories.</w:t>
      </w:r>
    </w:p>
    <w:p w14:paraId="64C4E4D5" w14:textId="77777777" w:rsidR="00DA4EC4" w:rsidRDefault="00DA4EC4" w:rsidP="009F25E0">
      <w:pPr>
        <w:jc w:val="both"/>
        <w:rPr>
          <w:noProof/>
          <w:color w:val="auto"/>
          <w:sz w:val="24"/>
          <w:szCs w:val="24"/>
          <w:lang w:eastAsia="en-GB"/>
        </w:rPr>
      </w:pPr>
    </w:p>
    <w:p w14:paraId="708BBC95" w14:textId="77777777" w:rsidR="00DA4EC4" w:rsidRDefault="00FF2CA8" w:rsidP="009F25E0">
      <w:pPr>
        <w:jc w:val="both"/>
        <w:rPr>
          <w:noProof/>
          <w:color w:val="auto"/>
          <w:sz w:val="24"/>
          <w:szCs w:val="24"/>
          <w:lang w:eastAsia="en-GB"/>
        </w:rPr>
      </w:pPr>
      <w:r>
        <w:rPr>
          <w:noProof/>
          <w:color w:val="auto"/>
          <w:sz w:val="24"/>
          <w:szCs w:val="24"/>
          <w:lang w:eastAsia="en-GB"/>
        </w:rPr>
        <w:t>Among other decisions of the committee were to produce a Lapel Badge based on the CHSB90 crest which John Child negotiated and obtained at an excellent price. They sold well at CHSB90 and will be available in the future, As will the Commemorative Booklet authored and co-ordinated in production by Alan Green.</w:t>
      </w:r>
    </w:p>
    <w:p w14:paraId="3BCE8DF9" w14:textId="77777777" w:rsidR="00FF2CA8" w:rsidRPr="001E4057" w:rsidRDefault="00FF2CA8" w:rsidP="009F25E0">
      <w:pPr>
        <w:jc w:val="both"/>
        <w:rPr>
          <w:noProof/>
          <w:color w:val="auto"/>
          <w:sz w:val="24"/>
          <w:szCs w:val="24"/>
          <w:lang w:eastAsia="en-GB"/>
        </w:rPr>
      </w:pPr>
      <w:r>
        <w:rPr>
          <w:noProof/>
          <w:color w:val="auto"/>
          <w:sz w:val="24"/>
          <w:szCs w:val="24"/>
          <w:lang w:eastAsia="en-GB"/>
        </w:rPr>
        <w:t>The GDPR problem was addressed by the committee and the result is pres</w:t>
      </w:r>
      <w:r w:rsidR="0090700C">
        <w:rPr>
          <w:noProof/>
          <w:color w:val="auto"/>
          <w:sz w:val="24"/>
          <w:szCs w:val="24"/>
          <w:lang w:eastAsia="en-GB"/>
        </w:rPr>
        <w:t>e</w:t>
      </w:r>
      <w:r>
        <w:rPr>
          <w:noProof/>
          <w:color w:val="auto"/>
          <w:sz w:val="24"/>
          <w:szCs w:val="24"/>
          <w:lang w:eastAsia="en-GB"/>
        </w:rPr>
        <w:t xml:space="preserve">nted to the AGM. We were very helpfully advised by Nigel Smith in this advice. Our committee meetings moved venue from the </w:t>
      </w:r>
      <w:r w:rsidRPr="001E4057">
        <w:rPr>
          <w:noProof/>
          <w:color w:val="auto"/>
          <w:sz w:val="24"/>
          <w:szCs w:val="24"/>
          <w:lang w:eastAsia="en-GB"/>
        </w:rPr>
        <w:t xml:space="preserve">Chichester Park Hotel to the </w:t>
      </w:r>
      <w:r w:rsidR="001E4057" w:rsidRPr="001E4057">
        <w:rPr>
          <w:color w:val="auto"/>
          <w:sz w:val="24"/>
          <w:szCs w:val="24"/>
          <w:shd w:val="clear" w:color="auto" w:fill="FFFFFF"/>
        </w:rPr>
        <w:t>Chichester Gymnastics Academy</w:t>
      </w:r>
      <w:r w:rsidR="001E4057" w:rsidRPr="001E4057">
        <w:rPr>
          <w:color w:val="auto"/>
          <w:sz w:val="24"/>
          <w:szCs w:val="24"/>
        </w:rPr>
        <w:t xml:space="preserve">, </w:t>
      </w:r>
      <w:r w:rsidR="001E4057" w:rsidRPr="001E4057">
        <w:rPr>
          <w:color w:val="auto"/>
          <w:sz w:val="24"/>
          <w:szCs w:val="24"/>
          <w:shd w:val="clear" w:color="auto" w:fill="FFFFFF"/>
        </w:rPr>
        <w:t>The Tim Peake Sports &amp; Conference Centre</w:t>
      </w:r>
      <w:r w:rsidRPr="001E4057">
        <w:rPr>
          <w:noProof/>
          <w:color w:val="auto"/>
          <w:sz w:val="24"/>
          <w:szCs w:val="24"/>
          <w:lang w:eastAsia="en-GB"/>
        </w:rPr>
        <w:t xml:space="preserve"> on the school campus and we</w:t>
      </w:r>
      <w:r w:rsidR="001E4057">
        <w:rPr>
          <w:noProof/>
          <w:color w:val="auto"/>
          <w:sz w:val="24"/>
          <w:szCs w:val="24"/>
          <w:lang w:eastAsia="en-GB"/>
        </w:rPr>
        <w:t xml:space="preserve"> are grateful to Darryl</w:t>
      </w:r>
      <w:r w:rsidRPr="001E4057">
        <w:rPr>
          <w:noProof/>
          <w:color w:val="auto"/>
          <w:sz w:val="24"/>
          <w:szCs w:val="24"/>
          <w:lang w:eastAsia="en-GB"/>
        </w:rPr>
        <w:t xml:space="preserve"> </w:t>
      </w:r>
      <w:r w:rsidR="001E4057" w:rsidRPr="001E4057">
        <w:rPr>
          <w:noProof/>
          <w:color w:val="auto"/>
          <w:sz w:val="24"/>
          <w:szCs w:val="24"/>
          <w:lang w:eastAsia="en-GB"/>
        </w:rPr>
        <w:t>Wulff</w:t>
      </w:r>
      <w:r w:rsidR="001E4057">
        <w:rPr>
          <w:noProof/>
          <w:color w:val="auto"/>
          <w:sz w:val="24"/>
          <w:szCs w:val="24"/>
          <w:lang w:eastAsia="en-GB"/>
        </w:rPr>
        <w:t xml:space="preserve"> </w:t>
      </w:r>
      <w:r w:rsidRPr="001E4057">
        <w:rPr>
          <w:noProof/>
          <w:color w:val="auto"/>
          <w:sz w:val="24"/>
          <w:szCs w:val="24"/>
          <w:lang w:eastAsia="en-GB"/>
        </w:rPr>
        <w:t>for his assistance and support.</w:t>
      </w:r>
    </w:p>
    <w:p w14:paraId="7E296E62" w14:textId="77777777" w:rsidR="00FF2CA8" w:rsidRDefault="00FF2CA8" w:rsidP="009F25E0">
      <w:pPr>
        <w:jc w:val="both"/>
        <w:rPr>
          <w:noProof/>
          <w:color w:val="auto"/>
          <w:sz w:val="24"/>
          <w:szCs w:val="24"/>
          <w:lang w:eastAsia="en-GB"/>
        </w:rPr>
      </w:pPr>
    </w:p>
    <w:p w14:paraId="167C9925" w14:textId="77777777" w:rsidR="00FF2CA8" w:rsidRDefault="00FF2CA8" w:rsidP="009F25E0">
      <w:pPr>
        <w:jc w:val="both"/>
        <w:rPr>
          <w:noProof/>
          <w:color w:val="auto"/>
          <w:sz w:val="24"/>
          <w:szCs w:val="24"/>
          <w:lang w:eastAsia="en-GB"/>
        </w:rPr>
      </w:pPr>
      <w:r>
        <w:rPr>
          <w:noProof/>
          <w:color w:val="auto"/>
          <w:sz w:val="24"/>
          <w:szCs w:val="24"/>
          <w:lang w:eastAsia="en-GB"/>
        </w:rPr>
        <w:t>Finally after a busy year 2019 will return to normal but we must look to support members, try to encourage new members and fi</w:t>
      </w:r>
      <w:r w:rsidR="0090700C">
        <w:rPr>
          <w:noProof/>
          <w:color w:val="auto"/>
          <w:sz w:val="24"/>
          <w:szCs w:val="24"/>
          <w:lang w:eastAsia="en-GB"/>
        </w:rPr>
        <w:t>n</w:t>
      </w:r>
      <w:r>
        <w:rPr>
          <w:noProof/>
          <w:color w:val="auto"/>
          <w:sz w:val="24"/>
          <w:szCs w:val="24"/>
          <w:lang w:eastAsia="en-GB"/>
        </w:rPr>
        <w:t xml:space="preserve">d initiatives that fulfil our aim to be </w:t>
      </w:r>
      <w:r w:rsidR="009A0285">
        <w:rPr>
          <w:noProof/>
          <w:color w:val="auto"/>
          <w:sz w:val="24"/>
          <w:szCs w:val="24"/>
          <w:lang w:eastAsia="en-GB"/>
        </w:rPr>
        <w:t>an active Old Boys Association. And perhaps a subject that has been discussed in committee and at previous AGMs, we might encourage good relations with the girls from CHSG.</w:t>
      </w:r>
    </w:p>
    <w:p w14:paraId="450BD784" w14:textId="77777777" w:rsidR="009A0285" w:rsidRDefault="009A0285" w:rsidP="009F25E0">
      <w:pPr>
        <w:jc w:val="both"/>
        <w:rPr>
          <w:noProof/>
          <w:color w:val="auto"/>
          <w:sz w:val="24"/>
          <w:szCs w:val="24"/>
          <w:lang w:eastAsia="en-GB"/>
        </w:rPr>
      </w:pPr>
    </w:p>
    <w:p w14:paraId="7257A9D5" w14:textId="77777777" w:rsidR="009A0285" w:rsidRDefault="009A0285" w:rsidP="009F25E0">
      <w:pPr>
        <w:jc w:val="both"/>
        <w:rPr>
          <w:noProof/>
          <w:color w:val="auto"/>
          <w:sz w:val="24"/>
          <w:szCs w:val="24"/>
          <w:lang w:eastAsia="en-GB"/>
        </w:rPr>
      </w:pPr>
      <w:r>
        <w:rPr>
          <w:noProof/>
          <w:color w:val="auto"/>
          <w:sz w:val="24"/>
          <w:szCs w:val="24"/>
          <w:lang w:eastAsia="en-GB"/>
        </w:rPr>
        <w:t>I am your Chairman</w:t>
      </w:r>
    </w:p>
    <w:p w14:paraId="281B4A24" w14:textId="77777777" w:rsidR="009A0285" w:rsidRDefault="009A0285" w:rsidP="009F25E0">
      <w:pPr>
        <w:jc w:val="both"/>
        <w:rPr>
          <w:noProof/>
          <w:color w:val="auto"/>
          <w:sz w:val="24"/>
          <w:szCs w:val="24"/>
          <w:lang w:eastAsia="en-GB"/>
        </w:rPr>
      </w:pPr>
    </w:p>
    <w:p w14:paraId="39F80100" w14:textId="77777777" w:rsidR="009A0285" w:rsidRDefault="009A0285" w:rsidP="009F25E0">
      <w:pPr>
        <w:jc w:val="both"/>
        <w:rPr>
          <w:noProof/>
          <w:color w:val="auto"/>
          <w:sz w:val="24"/>
          <w:szCs w:val="24"/>
          <w:lang w:eastAsia="en-GB"/>
        </w:rPr>
      </w:pPr>
      <w:r>
        <w:rPr>
          <w:noProof/>
          <w:color w:val="auto"/>
          <w:sz w:val="24"/>
          <w:szCs w:val="24"/>
          <w:lang w:eastAsia="en-GB"/>
        </w:rPr>
        <w:t>Dr Bill Allen OBE</w:t>
      </w:r>
    </w:p>
    <w:p w14:paraId="7A4B2022" w14:textId="77777777" w:rsidR="00DA4EC4" w:rsidRDefault="00DA4EC4" w:rsidP="009F25E0">
      <w:pPr>
        <w:jc w:val="both"/>
        <w:rPr>
          <w:noProof/>
          <w:color w:val="auto"/>
          <w:sz w:val="24"/>
          <w:szCs w:val="24"/>
          <w:lang w:eastAsia="en-GB"/>
        </w:rPr>
      </w:pPr>
    </w:p>
    <w:p w14:paraId="2F1CAEF7" w14:textId="77777777" w:rsidR="00DA4EC4" w:rsidRDefault="00DA4EC4" w:rsidP="009F25E0">
      <w:pPr>
        <w:jc w:val="both"/>
        <w:rPr>
          <w:noProof/>
          <w:color w:val="auto"/>
          <w:sz w:val="24"/>
          <w:szCs w:val="24"/>
          <w:lang w:eastAsia="en-GB"/>
        </w:rPr>
      </w:pPr>
    </w:p>
    <w:p w14:paraId="7A7101E2" w14:textId="77777777" w:rsidR="00DA4EC4" w:rsidRPr="00A67E72" w:rsidRDefault="00DA4EC4" w:rsidP="009F25E0">
      <w:pPr>
        <w:jc w:val="both"/>
        <w:rPr>
          <w:b/>
          <w:color w:val="auto"/>
          <w:sz w:val="24"/>
          <w:szCs w:val="24"/>
        </w:rPr>
      </w:pPr>
    </w:p>
    <w:sectPr w:rsidR="00DA4EC4" w:rsidRPr="00A67E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NjUzszAxMjAzMjdV0lEKTi0uzszPAykwqgUAAh/E5ywAAAA="/>
  </w:docVars>
  <w:rsids>
    <w:rsidRoot w:val="002D1A59"/>
    <w:rsid w:val="00007733"/>
    <w:rsid w:val="00015323"/>
    <w:rsid w:val="000179D8"/>
    <w:rsid w:val="0002778D"/>
    <w:rsid w:val="00032B13"/>
    <w:rsid w:val="00036283"/>
    <w:rsid w:val="00036534"/>
    <w:rsid w:val="000710D3"/>
    <w:rsid w:val="000856AF"/>
    <w:rsid w:val="000A6C66"/>
    <w:rsid w:val="000B221B"/>
    <w:rsid w:val="000C5298"/>
    <w:rsid w:val="000D23FA"/>
    <w:rsid w:val="000D7302"/>
    <w:rsid w:val="000E755E"/>
    <w:rsid w:val="000F06F7"/>
    <w:rsid w:val="000F23DA"/>
    <w:rsid w:val="000F46B4"/>
    <w:rsid w:val="000F4ED5"/>
    <w:rsid w:val="0012101D"/>
    <w:rsid w:val="00122FCA"/>
    <w:rsid w:val="0012515D"/>
    <w:rsid w:val="001423A4"/>
    <w:rsid w:val="001459A7"/>
    <w:rsid w:val="001613CF"/>
    <w:rsid w:val="00164081"/>
    <w:rsid w:val="00174CE9"/>
    <w:rsid w:val="00175B54"/>
    <w:rsid w:val="00197AAA"/>
    <w:rsid w:val="001B5511"/>
    <w:rsid w:val="001C206D"/>
    <w:rsid w:val="001C347A"/>
    <w:rsid w:val="001D7F73"/>
    <w:rsid w:val="001E4057"/>
    <w:rsid w:val="001E6B0B"/>
    <w:rsid w:val="001F1841"/>
    <w:rsid w:val="001F18F2"/>
    <w:rsid w:val="00222434"/>
    <w:rsid w:val="00234C12"/>
    <w:rsid w:val="00235CC9"/>
    <w:rsid w:val="002402C5"/>
    <w:rsid w:val="00241B43"/>
    <w:rsid w:val="0024368E"/>
    <w:rsid w:val="00247616"/>
    <w:rsid w:val="00255689"/>
    <w:rsid w:val="0026266C"/>
    <w:rsid w:val="00266633"/>
    <w:rsid w:val="00281F0E"/>
    <w:rsid w:val="00296792"/>
    <w:rsid w:val="00296B2E"/>
    <w:rsid w:val="002A4384"/>
    <w:rsid w:val="002C5A48"/>
    <w:rsid w:val="002D1A59"/>
    <w:rsid w:val="002E6C04"/>
    <w:rsid w:val="002F652E"/>
    <w:rsid w:val="00306876"/>
    <w:rsid w:val="00333306"/>
    <w:rsid w:val="003353D9"/>
    <w:rsid w:val="0034545F"/>
    <w:rsid w:val="00346529"/>
    <w:rsid w:val="00353D9D"/>
    <w:rsid w:val="00357859"/>
    <w:rsid w:val="003702C7"/>
    <w:rsid w:val="003837E1"/>
    <w:rsid w:val="0038503E"/>
    <w:rsid w:val="0039141C"/>
    <w:rsid w:val="00393EF7"/>
    <w:rsid w:val="003A6B5E"/>
    <w:rsid w:val="003F5B42"/>
    <w:rsid w:val="003F62E8"/>
    <w:rsid w:val="003F71D9"/>
    <w:rsid w:val="00424CBF"/>
    <w:rsid w:val="00433F67"/>
    <w:rsid w:val="00443754"/>
    <w:rsid w:val="0044516F"/>
    <w:rsid w:val="00453077"/>
    <w:rsid w:val="004635BC"/>
    <w:rsid w:val="0046703F"/>
    <w:rsid w:val="0047306A"/>
    <w:rsid w:val="004759C7"/>
    <w:rsid w:val="004774BC"/>
    <w:rsid w:val="00482E4B"/>
    <w:rsid w:val="0048663C"/>
    <w:rsid w:val="00487CDF"/>
    <w:rsid w:val="00494B71"/>
    <w:rsid w:val="004D3F39"/>
    <w:rsid w:val="004F02B8"/>
    <w:rsid w:val="004F1025"/>
    <w:rsid w:val="00561E62"/>
    <w:rsid w:val="00562818"/>
    <w:rsid w:val="005B2A47"/>
    <w:rsid w:val="005D3D0C"/>
    <w:rsid w:val="006053A9"/>
    <w:rsid w:val="00610001"/>
    <w:rsid w:val="00611996"/>
    <w:rsid w:val="006204D1"/>
    <w:rsid w:val="0062207B"/>
    <w:rsid w:val="00624F69"/>
    <w:rsid w:val="00626F36"/>
    <w:rsid w:val="0062713A"/>
    <w:rsid w:val="006444A6"/>
    <w:rsid w:val="00655D32"/>
    <w:rsid w:val="006621DF"/>
    <w:rsid w:val="00666460"/>
    <w:rsid w:val="00676B5C"/>
    <w:rsid w:val="00677649"/>
    <w:rsid w:val="00687BEA"/>
    <w:rsid w:val="00687E19"/>
    <w:rsid w:val="00690AE4"/>
    <w:rsid w:val="00690C9A"/>
    <w:rsid w:val="00694DC7"/>
    <w:rsid w:val="006B3CA7"/>
    <w:rsid w:val="006B4455"/>
    <w:rsid w:val="006C2DD5"/>
    <w:rsid w:val="006C6087"/>
    <w:rsid w:val="006E5F00"/>
    <w:rsid w:val="006F40B4"/>
    <w:rsid w:val="006F6EB7"/>
    <w:rsid w:val="006F7C4F"/>
    <w:rsid w:val="006F7DAA"/>
    <w:rsid w:val="0071037F"/>
    <w:rsid w:val="007240FA"/>
    <w:rsid w:val="00751394"/>
    <w:rsid w:val="00763175"/>
    <w:rsid w:val="00767F93"/>
    <w:rsid w:val="00792099"/>
    <w:rsid w:val="007968F1"/>
    <w:rsid w:val="007A2C3A"/>
    <w:rsid w:val="007B0E93"/>
    <w:rsid w:val="007B7F55"/>
    <w:rsid w:val="007C1F5E"/>
    <w:rsid w:val="007C5094"/>
    <w:rsid w:val="007C6837"/>
    <w:rsid w:val="007E6EDF"/>
    <w:rsid w:val="00811623"/>
    <w:rsid w:val="00822FCD"/>
    <w:rsid w:val="0082476D"/>
    <w:rsid w:val="00825B5D"/>
    <w:rsid w:val="008359E4"/>
    <w:rsid w:val="00842E2E"/>
    <w:rsid w:val="00850BDD"/>
    <w:rsid w:val="00853C40"/>
    <w:rsid w:val="00853ED6"/>
    <w:rsid w:val="0085491A"/>
    <w:rsid w:val="008776FA"/>
    <w:rsid w:val="00880ACB"/>
    <w:rsid w:val="00883B45"/>
    <w:rsid w:val="008909DF"/>
    <w:rsid w:val="00897E14"/>
    <w:rsid w:val="008A2E28"/>
    <w:rsid w:val="008B71B0"/>
    <w:rsid w:val="008D58CB"/>
    <w:rsid w:val="008E1966"/>
    <w:rsid w:val="008E6A5D"/>
    <w:rsid w:val="008F7999"/>
    <w:rsid w:val="009007C4"/>
    <w:rsid w:val="0090700C"/>
    <w:rsid w:val="009315F0"/>
    <w:rsid w:val="0093255A"/>
    <w:rsid w:val="00937D2C"/>
    <w:rsid w:val="00963207"/>
    <w:rsid w:val="009652CA"/>
    <w:rsid w:val="00971228"/>
    <w:rsid w:val="009716EB"/>
    <w:rsid w:val="009724F0"/>
    <w:rsid w:val="00980063"/>
    <w:rsid w:val="009A0285"/>
    <w:rsid w:val="009B5F09"/>
    <w:rsid w:val="009C58D6"/>
    <w:rsid w:val="009E03F2"/>
    <w:rsid w:val="009E0C81"/>
    <w:rsid w:val="009E2615"/>
    <w:rsid w:val="009E3871"/>
    <w:rsid w:val="009F25E0"/>
    <w:rsid w:val="00A20697"/>
    <w:rsid w:val="00A2686A"/>
    <w:rsid w:val="00A30C9E"/>
    <w:rsid w:val="00A32580"/>
    <w:rsid w:val="00A45B15"/>
    <w:rsid w:val="00A67E72"/>
    <w:rsid w:val="00A716CD"/>
    <w:rsid w:val="00A744A8"/>
    <w:rsid w:val="00AA2D69"/>
    <w:rsid w:val="00AA4147"/>
    <w:rsid w:val="00AA47E6"/>
    <w:rsid w:val="00AA6E07"/>
    <w:rsid w:val="00AD2666"/>
    <w:rsid w:val="00AD2FD6"/>
    <w:rsid w:val="00AF42F6"/>
    <w:rsid w:val="00AF4FD9"/>
    <w:rsid w:val="00B053CF"/>
    <w:rsid w:val="00B0540D"/>
    <w:rsid w:val="00B36487"/>
    <w:rsid w:val="00B425F3"/>
    <w:rsid w:val="00B459A0"/>
    <w:rsid w:val="00B558CE"/>
    <w:rsid w:val="00B62025"/>
    <w:rsid w:val="00B72B4D"/>
    <w:rsid w:val="00B72C5B"/>
    <w:rsid w:val="00B75BE5"/>
    <w:rsid w:val="00B80E97"/>
    <w:rsid w:val="00B8438B"/>
    <w:rsid w:val="00B84526"/>
    <w:rsid w:val="00B95923"/>
    <w:rsid w:val="00B96DD1"/>
    <w:rsid w:val="00BA6F42"/>
    <w:rsid w:val="00BB26BB"/>
    <w:rsid w:val="00BF63D5"/>
    <w:rsid w:val="00BF7CC6"/>
    <w:rsid w:val="00C007E8"/>
    <w:rsid w:val="00C01248"/>
    <w:rsid w:val="00C2038A"/>
    <w:rsid w:val="00C32094"/>
    <w:rsid w:val="00C5196D"/>
    <w:rsid w:val="00C734E2"/>
    <w:rsid w:val="00C740CA"/>
    <w:rsid w:val="00C7549D"/>
    <w:rsid w:val="00C9240B"/>
    <w:rsid w:val="00CA03DF"/>
    <w:rsid w:val="00CA4A54"/>
    <w:rsid w:val="00CD1F0B"/>
    <w:rsid w:val="00CE4BCB"/>
    <w:rsid w:val="00CE4FB2"/>
    <w:rsid w:val="00D0099F"/>
    <w:rsid w:val="00D11E0B"/>
    <w:rsid w:val="00D14C2F"/>
    <w:rsid w:val="00D20134"/>
    <w:rsid w:val="00D26205"/>
    <w:rsid w:val="00D5425C"/>
    <w:rsid w:val="00D60CF4"/>
    <w:rsid w:val="00D77E73"/>
    <w:rsid w:val="00D80AB4"/>
    <w:rsid w:val="00D8413F"/>
    <w:rsid w:val="00D842A2"/>
    <w:rsid w:val="00D84EC3"/>
    <w:rsid w:val="00D94B4E"/>
    <w:rsid w:val="00DA4EC4"/>
    <w:rsid w:val="00DC123E"/>
    <w:rsid w:val="00DE5CED"/>
    <w:rsid w:val="00DF7E9E"/>
    <w:rsid w:val="00E35E83"/>
    <w:rsid w:val="00E47F5F"/>
    <w:rsid w:val="00E5048F"/>
    <w:rsid w:val="00E62C7E"/>
    <w:rsid w:val="00E65A62"/>
    <w:rsid w:val="00E75A3D"/>
    <w:rsid w:val="00E87C1C"/>
    <w:rsid w:val="00EA3C31"/>
    <w:rsid w:val="00EB2C6A"/>
    <w:rsid w:val="00EB40D7"/>
    <w:rsid w:val="00EB4A98"/>
    <w:rsid w:val="00EC158D"/>
    <w:rsid w:val="00EC50F7"/>
    <w:rsid w:val="00ED132A"/>
    <w:rsid w:val="00ED4A4F"/>
    <w:rsid w:val="00EE5607"/>
    <w:rsid w:val="00EE6D74"/>
    <w:rsid w:val="00EF7759"/>
    <w:rsid w:val="00F2450F"/>
    <w:rsid w:val="00F551ED"/>
    <w:rsid w:val="00F56039"/>
    <w:rsid w:val="00F5732F"/>
    <w:rsid w:val="00F577B7"/>
    <w:rsid w:val="00F64D38"/>
    <w:rsid w:val="00F6561A"/>
    <w:rsid w:val="00F8084A"/>
    <w:rsid w:val="00F83101"/>
    <w:rsid w:val="00F85299"/>
    <w:rsid w:val="00FA795E"/>
    <w:rsid w:val="00FB2056"/>
    <w:rsid w:val="00FB6037"/>
    <w:rsid w:val="00FB7D78"/>
    <w:rsid w:val="00FD314A"/>
    <w:rsid w:val="00FF2C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E7D58"/>
  <w15:chartTrackingRefBased/>
  <w15:docId w15:val="{0C8FB995-9EC4-43E9-8564-B8802D26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51ED"/>
    <w:rPr>
      <w:color w:val="0070C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cp:lastModifiedBy>Richard Dudley Wood-Kneller</cp:lastModifiedBy>
  <cp:revision>2</cp:revision>
  <dcterms:created xsi:type="dcterms:W3CDTF">2018-11-01T09:03:00Z</dcterms:created>
  <dcterms:modified xsi:type="dcterms:W3CDTF">2018-11-01T09:03:00Z</dcterms:modified>
</cp:coreProperties>
</file>